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Position,</w:t>
      </w:r>
      <w:r>
        <w:t xml:space="preserve"> </w:t>
      </w:r>
      <w:r>
        <w:t xml:space="preserve">Vancouver</w:t>
      </w:r>
      <w:r>
        <w:t xml:space="preserve"> </w:t>
      </w:r>
      <w:r>
        <w:t xml:space="preserve">Canada</w:t>
      </w:r>
    </w:p>
    <w:bookmarkStart w:id="20" w:name="X26d24ed21c736a2366314a2f401d9e659bc62cf"/>
    <w:p>
      <w:pPr>
        <w:pStyle w:val="Heading1"/>
      </w:pPr>
      <w:r>
        <w:t xml:space="preserve">Internship Application Letter for Social Worker Position</w:t>
      </w:r>
    </w:p>
    <w:p>
      <w:pPr>
        <w:pStyle w:val="FirstParagraph"/>
      </w:pPr>
      <w:r>
        <w:t xml:space="preserve">Dear [Hiring Manager Name or "Hiring Committee"],</w:t>
      </w:r>
    </w:p>
    <w:p>
      <w:pPr>
        <w:pStyle w:val="BodyText"/>
      </w:pPr>
      <w:r>
        <w:t xml:space="preserve">I am writing with profound enthusiasm to submit my application for the Social Worker Internship position at [Organization Name] in Vancouver, Canada. As a dedicated student of Social Work pursuing my Master of Social Work (MSW) degree at the University of British Columbia, I have long admired your organization's commitment to transformative community engagement and culturally safe practice within the vibrant, complex landscape of Canada Vancouver. This internship represents not merely a professional opportunity but a vital step in my journey toward becoming an ethical, skilled social worker deeply rooted in the realities of British Columbia’s diverse communities.</w:t>
      </w:r>
    </w:p>
    <w:p>
      <w:pPr>
        <w:pStyle w:val="BodyText"/>
      </w:pPr>
      <w:r>
        <w:t xml:space="preserve">My academic foundation has been meticulously aligned with Canadian social work standards under the Canadian Association of Social Workers (CASW) framework. Courses such as "Cultural Safety and Anti-Oppression Practice," "Community Mental Health Interventions," and "Policy Analysis in Social Welfare" have equipped me with both theoretical rigor and practical sensitivity to the intersecting challenges faced by Vancouver’s residents—including systemic inequities affecting Indigenous communities, unhoused populations, refugees, youth at risk, and seniors. I have consistently engaged with Canadian contexts through coursework focused on Treaty relationships (notably recognizing the traditional territory of the Musqueam, Squamish, and Tsleil-Waututh Nations), BC’s Child Welfare System reforms (e.g., Project ECHO), and responses to Vancouver’s ongoing housing crisis. This academic grounding is complemented by volunteer experience at [Local Vancouver Organization, e.g., "RainCity Survive Centre"] where I supported outreach to unhoused individuals in the Downtown Eastside, facilitating access to harm reduction services and fostering connections with community-based resources—directly applying CASW ethics like dignity, respect, and social justice.</w:t>
      </w:r>
    </w:p>
    <w:p>
      <w:pPr>
        <w:pStyle w:val="BodyText"/>
      </w:pPr>
      <w:r>
        <w:t xml:space="preserve">What compels me most about this internship is your organization’s specific focus on [mention a specific program or mission area from the job posting, e.g., "youth mental health in immigrant communities" or "Indigenous-led healing initiatives"]. Vancouver’s unique socio-cultural tapestry demands social workers who understand local nuances. I am particularly drawn to how [Organization Name] integrates Indigenous perspectives into practice, such as your partnership with the Musqueam Nation on wellness programs—a model I have studied through UBC’s Indigenous Social Work curriculum. Having spent two summers volunteering with "The Native Youth Program" at a Vancouver community center, I facilitated culturally responsive workshops on identity and resilience for First Nations youth. This experience taught me that effective social work in Canada Vancouver requires humility, ongoing learning about colonialism’s impact, and co-creation of solutions *with* communities—not just *for* them. I am eager to deepen this understanding under your supervision while contributing meaningfully to your team’s efforts.</w:t>
      </w:r>
    </w:p>
    <w:p>
      <w:pPr>
        <w:pStyle w:val="BodyText"/>
      </w:pPr>
      <w:r>
        <w:t xml:space="preserve">My commitment to ethical practice in Canada Vancouver extends beyond the classroom. I have actively engaged with the local social work community through CASW-BC Chapter events, including a panel discussion on "Addressing Mental Health Stigma Among Southeast Asian Immigrant Families," where I connected with professionals navigating Vancouver’s multicultural context. I also completed 100+ hours of practicum at [Another Local Agency], supporting case management for families accessing BC Housing’s supportive housing programs in East Vancouver. This hands-on work revealed the intricate interplay between policy, resource scarcity, and human dignity—challenges central to Vancouver’s social fabric today. For instance, I assisted a family navigating the complex pathways of Child Protection services while managing severe housing insecurity; this reinforced my belief that social workers must be both compassionate advocates and systemic navigators within Canada’s welfare landscape.</w:t>
      </w:r>
    </w:p>
    <w:p>
      <w:pPr>
        <w:pStyle w:val="BodyText"/>
      </w:pPr>
      <w:r>
        <w:t xml:space="preserve">I understand that a Social Worker Internship in Canada Vancouver is not just about acquiring hours—it’s about embodying the CASW Code of Ethics through daily practice. I am prepared to immerse myself in your agency’s culture, embracing its specific approaches to client-centered care while contributing my energy and perspective. I possess strong skills in trauma-informed communication (validated through a recent BC Centre for Disease Control training), basic crisis intervention, and collaborative documentation—skills honed during my university practicum. Crucially, I bring an open-hearted willingness to learn from Indigenous knowledge keepers, elders, and community members who are the true experts in Vancouver’s resilience. My fluency in [Mention a relevant language if applicable] also enhances my capacity to serve diverse populations across Metro Vancouver.</w:t>
      </w:r>
    </w:p>
    <w:p>
      <w:pPr>
        <w:pStyle w:val="BodyText"/>
      </w:pPr>
      <w:r>
        <w:t xml:space="preserve">Vancouver is not just a city where I aspire to work; it is a place of profound social significance where the stakes of compassionate, competent practice are exceptionally high. From the Coast Salish territories along the Fraser River to the bustling neighborhoods of Kitsilano and Richmond, Canada Vancouver demands social workers who see both systemic barriers and individual potential with clarity. I am eager to bring my academic passion, volunteer experience in local community settings, and deep respect for Canadian social work ethics to [Organization Name]. I believe this internship will be pivotal in shaping my ability to address the complex challenges faced by Vancouver residents while contributing constructively to your mission.</w:t>
      </w:r>
    </w:p>
    <w:p>
      <w:pPr>
        <w:pStyle w:val="BodyText"/>
      </w:pPr>
      <w:r>
        <w:t xml:space="preserve">Thank you for considering my application. I have attached my resume, academic transcripts, and reference letters for your review. I welcome the opportunity to discuss how my background aligns with your needs in an interview at your earliest convenience. The prospect of learning from seasoned practitioners within Vancouver’s social work community excites me deeply—especially given the vital role [Organization Name] plays in advancing equity across Canada.</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Position, Vancouver Canada</dc:title>
  <dc:creator/>
  <cp:keywords/>
  <dcterms:created xsi:type="dcterms:W3CDTF">2025-12-10T00:14:06Z</dcterms:created>
  <dcterms:modified xsi:type="dcterms:W3CDTF">2025-12-10T00:14:06Z</dcterms:modified>
</cp:coreProperties>
</file>

<file path=docProps/custom.xml><?xml version="1.0" encoding="utf-8"?>
<Properties xmlns="http://schemas.openxmlformats.org/officeDocument/2006/custom-properties" xmlns:vt="http://schemas.openxmlformats.org/officeDocument/2006/docPropsVTypes"/>
</file>